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E1AB70" w14:textId="77777777" w:rsidR="00112976" w:rsidRDefault="00112976" w:rsidP="00112976">
      <w:r>
        <w:t>--MD Abdullah Al Nasim</w:t>
      </w:r>
    </w:p>
    <w:p w14:paraId="347ADC21" w14:textId="77777777" w:rsidR="00112976" w:rsidRDefault="00112976" w:rsidP="00112976">
      <w:r>
        <w:t>--15.01.04.085</w:t>
      </w:r>
    </w:p>
    <w:p w14:paraId="685B9BCD" w14:textId="77777777" w:rsidR="00112976" w:rsidRDefault="00112976" w:rsidP="00112976">
      <w:r>
        <w:t>--B2</w:t>
      </w:r>
    </w:p>
    <w:p w14:paraId="1D75020F" w14:textId="77777777" w:rsidR="00112976" w:rsidRDefault="00112976" w:rsidP="00112976"/>
    <w:p w14:paraId="2CDCB338" w14:textId="77777777" w:rsidR="00112976" w:rsidRDefault="00112976" w:rsidP="00112976">
      <w:r>
        <w:t>-- #1</w:t>
      </w:r>
    </w:p>
    <w:p w14:paraId="29D446E8" w14:textId="77777777" w:rsidR="00112976" w:rsidRDefault="00112976" w:rsidP="00112976">
      <w:r>
        <w:tab/>
        <w:t>CREATE OR REPLACE</w:t>
      </w:r>
    </w:p>
    <w:p w14:paraId="4FB10AC5" w14:textId="77777777" w:rsidR="00112976" w:rsidRDefault="00112976" w:rsidP="00112976">
      <w:r>
        <w:tab/>
        <w:t xml:space="preserve">FUNCTION </w:t>
      </w:r>
      <w:proofErr w:type="spellStart"/>
      <w:proofErr w:type="gramStart"/>
      <w:r>
        <w:t>CountStudent</w:t>
      </w:r>
      <w:proofErr w:type="spellEnd"/>
      <w:r>
        <w:t>(</w:t>
      </w:r>
      <w:proofErr w:type="spellStart"/>
      <w:proofErr w:type="gramEnd"/>
      <w:r>
        <w:t>stuID</w:t>
      </w:r>
      <w:proofErr w:type="spellEnd"/>
      <w:r>
        <w:t xml:space="preserve"> </w:t>
      </w:r>
      <w:proofErr w:type="spellStart"/>
      <w:r>
        <w:t>student.snum%TYPE</w:t>
      </w:r>
      <w:proofErr w:type="spellEnd"/>
      <w:r>
        <w:t>)</w:t>
      </w:r>
    </w:p>
    <w:p w14:paraId="55F71543" w14:textId="77777777" w:rsidR="00112976" w:rsidRDefault="00112976" w:rsidP="00112976">
      <w:r>
        <w:tab/>
        <w:t>RETURN NUMBER IS</w:t>
      </w:r>
    </w:p>
    <w:p w14:paraId="02F78230" w14:textId="77777777" w:rsidR="00112976" w:rsidRDefault="00112976" w:rsidP="00112976">
      <w:r>
        <w:tab/>
        <w:t xml:space="preserve">counter </w:t>
      </w:r>
      <w:proofErr w:type="gramStart"/>
      <w:r>
        <w:t>NUMBER :</w:t>
      </w:r>
      <w:proofErr w:type="gramEnd"/>
      <w:r>
        <w:t>=0;</w:t>
      </w:r>
    </w:p>
    <w:p w14:paraId="6C4A0C8E" w14:textId="77777777" w:rsidR="00112976" w:rsidRDefault="00112976" w:rsidP="00112976">
      <w:r>
        <w:t>BEGIN</w:t>
      </w:r>
    </w:p>
    <w:p w14:paraId="6FD0885D" w14:textId="77777777" w:rsidR="00112976" w:rsidRDefault="00112976" w:rsidP="00112976">
      <w:r>
        <w:tab/>
        <w:t>SELECT COUNT(</w:t>
      </w:r>
      <w:proofErr w:type="spellStart"/>
      <w:r>
        <w:t>snum</w:t>
      </w:r>
      <w:proofErr w:type="spellEnd"/>
      <w:r>
        <w:t>) INTO counter</w:t>
      </w:r>
    </w:p>
    <w:p w14:paraId="2E0C5464" w14:textId="77777777" w:rsidR="00112976" w:rsidRDefault="00112976" w:rsidP="00112976">
      <w:r>
        <w:tab/>
        <w:t xml:space="preserve">FROM student  </w:t>
      </w:r>
    </w:p>
    <w:p w14:paraId="2A0E5CDE" w14:textId="77777777" w:rsidR="00112976" w:rsidRDefault="00112976" w:rsidP="00112976">
      <w:r>
        <w:tab/>
        <w:t>WHERE age = (SELECT age</w:t>
      </w:r>
    </w:p>
    <w:p w14:paraId="040D70A4" w14:textId="77777777" w:rsidR="00112976" w:rsidRDefault="00112976" w:rsidP="00112976">
      <w:r>
        <w:tab/>
        <w:t>FROM student</w:t>
      </w:r>
    </w:p>
    <w:p w14:paraId="12A6FBB4" w14:textId="77777777" w:rsidR="00112976" w:rsidRDefault="00112976" w:rsidP="00112976">
      <w:r>
        <w:tab/>
        <w:t xml:space="preserve">WHERE </w:t>
      </w:r>
      <w:proofErr w:type="spellStart"/>
      <w:r>
        <w:t>snum</w:t>
      </w:r>
      <w:proofErr w:type="spellEnd"/>
      <w:r>
        <w:t xml:space="preserve"> = </w:t>
      </w:r>
      <w:proofErr w:type="spellStart"/>
      <w:r>
        <w:t>stuID</w:t>
      </w:r>
      <w:proofErr w:type="spellEnd"/>
      <w:r>
        <w:t>);</w:t>
      </w:r>
    </w:p>
    <w:p w14:paraId="2B12DDBE" w14:textId="77777777" w:rsidR="00112976" w:rsidRDefault="00112976" w:rsidP="00112976">
      <w:r>
        <w:tab/>
        <w:t>RETURN counter;</w:t>
      </w:r>
      <w:r>
        <w:tab/>
      </w:r>
    </w:p>
    <w:p w14:paraId="0DD18217" w14:textId="77777777" w:rsidR="00112976" w:rsidRDefault="00112976" w:rsidP="00112976">
      <w:r>
        <w:t xml:space="preserve">END </w:t>
      </w:r>
      <w:proofErr w:type="spellStart"/>
      <w:r>
        <w:t>CountStudent</w:t>
      </w:r>
      <w:proofErr w:type="spellEnd"/>
      <w:r>
        <w:t>;</w:t>
      </w:r>
    </w:p>
    <w:p w14:paraId="39786B72" w14:textId="05DD9BD9" w:rsidR="004720F4" w:rsidRDefault="00112976" w:rsidP="00112976">
      <w:r>
        <w:t>/</w:t>
      </w:r>
    </w:p>
    <w:p w14:paraId="21B08BBB" w14:textId="0CED4BBF" w:rsidR="00112976" w:rsidRDefault="00112976" w:rsidP="00112976"/>
    <w:p w14:paraId="067F8474" w14:textId="6509141B" w:rsidR="00112976" w:rsidRDefault="00112976" w:rsidP="00112976"/>
    <w:p w14:paraId="285531F7" w14:textId="676AA89F" w:rsidR="00112976" w:rsidRDefault="00112976" w:rsidP="00112976"/>
    <w:p w14:paraId="01D3B814" w14:textId="3249825A" w:rsidR="00112976" w:rsidRDefault="00112976" w:rsidP="00112976"/>
    <w:p w14:paraId="491A7B2F" w14:textId="17F4854E" w:rsidR="00112976" w:rsidRDefault="00112976" w:rsidP="00112976"/>
    <w:p w14:paraId="1AAAC2E7" w14:textId="2403C8EC" w:rsidR="00112976" w:rsidRDefault="00112976" w:rsidP="00112976"/>
    <w:p w14:paraId="403FD7A2" w14:textId="6C4029C8" w:rsidR="00112976" w:rsidRDefault="00112976" w:rsidP="00112976"/>
    <w:p w14:paraId="748FC5E1" w14:textId="4AA73C0D" w:rsidR="00112976" w:rsidRDefault="00112976" w:rsidP="00112976"/>
    <w:p w14:paraId="0CB7AD8C" w14:textId="7D8979C5" w:rsidR="00112976" w:rsidRDefault="00112976" w:rsidP="00112976"/>
    <w:p w14:paraId="1E117753" w14:textId="1F1B6F44" w:rsidR="00112976" w:rsidRDefault="00112976" w:rsidP="00112976"/>
    <w:p w14:paraId="7A883B72" w14:textId="575D8A03" w:rsidR="00112976" w:rsidRDefault="00112976" w:rsidP="00112976"/>
    <w:p w14:paraId="3A8469D6" w14:textId="04DCFAEE" w:rsidR="00112976" w:rsidRDefault="00112976" w:rsidP="00112976"/>
    <w:p w14:paraId="2C933B2D" w14:textId="27520876" w:rsidR="00112976" w:rsidRDefault="00112976" w:rsidP="00112976"/>
    <w:p w14:paraId="111B6BEA" w14:textId="6407A9B3" w:rsidR="00112976" w:rsidRDefault="00112976" w:rsidP="00112976"/>
    <w:p w14:paraId="6193DD9B" w14:textId="77777777" w:rsidR="00112976" w:rsidRDefault="00112976" w:rsidP="00112976">
      <w:r>
        <w:lastRenderedPageBreak/>
        <w:t>--MD Abdullah Al Nasim</w:t>
      </w:r>
    </w:p>
    <w:p w14:paraId="00A963E5" w14:textId="77777777" w:rsidR="00112976" w:rsidRDefault="00112976" w:rsidP="00112976">
      <w:r>
        <w:t>--15.01.04.085</w:t>
      </w:r>
    </w:p>
    <w:p w14:paraId="7D6A00D5" w14:textId="77777777" w:rsidR="00112976" w:rsidRDefault="00112976" w:rsidP="00112976">
      <w:r>
        <w:t>--B2</w:t>
      </w:r>
    </w:p>
    <w:p w14:paraId="66AEF7DE" w14:textId="77777777" w:rsidR="00112976" w:rsidRDefault="00112976" w:rsidP="00112976">
      <w:r>
        <w:t>-- #2</w:t>
      </w:r>
    </w:p>
    <w:p w14:paraId="6167FB34" w14:textId="77777777" w:rsidR="00112976" w:rsidRDefault="00112976" w:rsidP="00112976"/>
    <w:p w14:paraId="6D1CE7E2" w14:textId="77777777" w:rsidR="00112976" w:rsidRDefault="00112976" w:rsidP="00112976">
      <w:r>
        <w:t xml:space="preserve">DROP TABLE </w:t>
      </w:r>
      <w:proofErr w:type="spellStart"/>
      <w:r>
        <w:t>age_info</w:t>
      </w:r>
      <w:proofErr w:type="spellEnd"/>
      <w:r>
        <w:t>;</w:t>
      </w:r>
    </w:p>
    <w:p w14:paraId="08F8BBD2" w14:textId="77777777" w:rsidR="00112976" w:rsidRDefault="00112976" w:rsidP="00112976">
      <w:r>
        <w:t xml:space="preserve">CREATE TABLE </w:t>
      </w:r>
      <w:proofErr w:type="spellStart"/>
      <w:r>
        <w:t>age_</w:t>
      </w:r>
      <w:proofErr w:type="gramStart"/>
      <w:r>
        <w:t>info</w:t>
      </w:r>
      <w:proofErr w:type="spellEnd"/>
      <w:r>
        <w:t>(</w:t>
      </w:r>
      <w:proofErr w:type="spellStart"/>
      <w:proofErr w:type="gramEnd"/>
      <w:r>
        <w:t>trackid</w:t>
      </w:r>
      <w:proofErr w:type="spellEnd"/>
      <w:r>
        <w:t xml:space="preserve"> INT, </w:t>
      </w:r>
      <w:proofErr w:type="spellStart"/>
      <w:r>
        <w:t>snum</w:t>
      </w:r>
      <w:proofErr w:type="spellEnd"/>
      <w:r>
        <w:t xml:space="preserve"> INT, </w:t>
      </w:r>
      <w:proofErr w:type="spellStart"/>
      <w:r>
        <w:t>same_age</w:t>
      </w:r>
      <w:proofErr w:type="spellEnd"/>
      <w:r>
        <w:t xml:space="preserve"> NUMBER);</w:t>
      </w:r>
    </w:p>
    <w:p w14:paraId="494A1E5C" w14:textId="77777777" w:rsidR="00112976" w:rsidRDefault="00112976" w:rsidP="00112976"/>
    <w:p w14:paraId="3B7B9CAB" w14:textId="77777777" w:rsidR="00112976" w:rsidRDefault="00112976" w:rsidP="00112976">
      <w:r>
        <w:t>CREATE OR REPLACE</w:t>
      </w:r>
    </w:p>
    <w:p w14:paraId="10361F85" w14:textId="77777777" w:rsidR="00112976" w:rsidRDefault="00112976" w:rsidP="00112976">
      <w:r>
        <w:t xml:space="preserve">PROCEDURE </w:t>
      </w:r>
      <w:proofErr w:type="spellStart"/>
      <w:proofErr w:type="gramStart"/>
      <w:r>
        <w:t>ageInfoProc</w:t>
      </w:r>
      <w:proofErr w:type="spellEnd"/>
      <w:r>
        <w:t>(</w:t>
      </w:r>
      <w:proofErr w:type="spellStart"/>
      <w:proofErr w:type="gramEnd"/>
      <w:r>
        <w:t>studentTrackID</w:t>
      </w:r>
      <w:proofErr w:type="spellEnd"/>
      <w:r>
        <w:t xml:space="preserve"> IN INTEGER)</w:t>
      </w:r>
    </w:p>
    <w:p w14:paraId="0763EB2A" w14:textId="77777777" w:rsidR="00112976" w:rsidRDefault="00112976" w:rsidP="00112976">
      <w:r>
        <w:tab/>
        <w:t>IS</w:t>
      </w:r>
    </w:p>
    <w:p w14:paraId="1F41666D" w14:textId="77777777" w:rsidR="00112976" w:rsidRDefault="00112976" w:rsidP="00112976">
      <w:r>
        <w:tab/>
      </w:r>
      <w:proofErr w:type="spellStart"/>
      <w:r>
        <w:t>i</w:t>
      </w:r>
      <w:proofErr w:type="spellEnd"/>
      <w:r>
        <w:t xml:space="preserve"> </w:t>
      </w:r>
      <w:proofErr w:type="gramStart"/>
      <w:r>
        <w:t>INTEGER :</w:t>
      </w:r>
      <w:proofErr w:type="gramEnd"/>
      <w:r>
        <w:t xml:space="preserve">= </w:t>
      </w:r>
      <w:proofErr w:type="spellStart"/>
      <w:r>
        <w:t>studentTrackID</w:t>
      </w:r>
      <w:proofErr w:type="spellEnd"/>
      <w:r>
        <w:t>;</w:t>
      </w:r>
    </w:p>
    <w:p w14:paraId="2B0337F8" w14:textId="77777777" w:rsidR="00112976" w:rsidRDefault="00112976" w:rsidP="00112976">
      <w:r>
        <w:tab/>
      </w:r>
      <w:proofErr w:type="spellStart"/>
      <w:r>
        <w:t>stuID</w:t>
      </w:r>
      <w:proofErr w:type="spellEnd"/>
      <w:r>
        <w:t xml:space="preserve"> </w:t>
      </w:r>
      <w:proofErr w:type="spellStart"/>
      <w:proofErr w:type="gramStart"/>
      <w:r>
        <w:t>student.snum</w:t>
      </w:r>
      <w:proofErr w:type="gramEnd"/>
      <w:r>
        <w:t>%TYPE</w:t>
      </w:r>
      <w:proofErr w:type="spellEnd"/>
      <w:r>
        <w:t>;</w:t>
      </w:r>
    </w:p>
    <w:p w14:paraId="3586ECCD" w14:textId="77777777" w:rsidR="00112976" w:rsidRDefault="00112976" w:rsidP="00112976">
      <w:r>
        <w:tab/>
      </w:r>
      <w:proofErr w:type="spellStart"/>
      <w:r>
        <w:t>sameAgeStu</w:t>
      </w:r>
      <w:proofErr w:type="spellEnd"/>
      <w:r>
        <w:t xml:space="preserve"> NUMBER;</w:t>
      </w:r>
    </w:p>
    <w:p w14:paraId="143747CC" w14:textId="77777777" w:rsidR="00112976" w:rsidRDefault="00112976" w:rsidP="00112976">
      <w:r>
        <w:tab/>
      </w:r>
    </w:p>
    <w:p w14:paraId="27CA0FFD" w14:textId="77777777" w:rsidR="00112976" w:rsidRDefault="00112976" w:rsidP="00112976">
      <w:r>
        <w:tab/>
        <w:t>CURSOR cur IS</w:t>
      </w:r>
    </w:p>
    <w:p w14:paraId="0DD41D34" w14:textId="77777777" w:rsidR="00112976" w:rsidRDefault="00112976" w:rsidP="00112976">
      <w:r>
        <w:tab/>
        <w:t xml:space="preserve">SELECT </w:t>
      </w:r>
      <w:proofErr w:type="spellStart"/>
      <w:proofErr w:type="gramStart"/>
      <w:r>
        <w:t>snum,CountStudent</w:t>
      </w:r>
      <w:proofErr w:type="spellEnd"/>
      <w:proofErr w:type="gramEnd"/>
      <w:r>
        <w:t>(</w:t>
      </w:r>
      <w:proofErr w:type="spellStart"/>
      <w:r>
        <w:t>snum</w:t>
      </w:r>
      <w:proofErr w:type="spellEnd"/>
      <w:r>
        <w:t>) FROM student;</w:t>
      </w:r>
    </w:p>
    <w:p w14:paraId="1D710186" w14:textId="77777777" w:rsidR="00112976" w:rsidRDefault="00112976" w:rsidP="00112976"/>
    <w:p w14:paraId="13543CE9" w14:textId="77777777" w:rsidR="00112976" w:rsidRDefault="00112976" w:rsidP="00112976">
      <w:r>
        <w:t>BEGIN</w:t>
      </w:r>
    </w:p>
    <w:p w14:paraId="21B17835" w14:textId="77777777" w:rsidR="00112976" w:rsidRDefault="00112976" w:rsidP="00112976">
      <w:r>
        <w:tab/>
        <w:t>OPEN cur;</w:t>
      </w:r>
    </w:p>
    <w:p w14:paraId="305D609F" w14:textId="77777777" w:rsidR="00112976" w:rsidRDefault="00112976" w:rsidP="00112976">
      <w:r>
        <w:tab/>
        <w:t>LOOP</w:t>
      </w:r>
    </w:p>
    <w:p w14:paraId="095085A9" w14:textId="77777777" w:rsidR="00112976" w:rsidRDefault="00112976" w:rsidP="00112976">
      <w:r>
        <w:tab/>
      </w:r>
      <w:r>
        <w:tab/>
        <w:t xml:space="preserve">FETCH cur INTO </w:t>
      </w:r>
      <w:proofErr w:type="spellStart"/>
      <w:proofErr w:type="gramStart"/>
      <w:r>
        <w:t>stuID,sameAgeStu</w:t>
      </w:r>
      <w:proofErr w:type="spellEnd"/>
      <w:proofErr w:type="gramEnd"/>
      <w:r>
        <w:t>;</w:t>
      </w:r>
    </w:p>
    <w:p w14:paraId="71246C53" w14:textId="77777777" w:rsidR="00112976" w:rsidRDefault="00112976" w:rsidP="00112976">
      <w:r>
        <w:tab/>
      </w:r>
      <w:r>
        <w:tab/>
        <w:t xml:space="preserve">EXIT WHEN </w:t>
      </w:r>
      <w:proofErr w:type="spellStart"/>
      <w:r>
        <w:t>cur%NOTFOUND</w:t>
      </w:r>
      <w:proofErr w:type="spellEnd"/>
      <w:r>
        <w:t>;</w:t>
      </w:r>
    </w:p>
    <w:p w14:paraId="1D5C9461" w14:textId="77777777" w:rsidR="00112976" w:rsidRDefault="00112976" w:rsidP="00112976">
      <w:r>
        <w:tab/>
      </w:r>
      <w:r>
        <w:tab/>
      </w:r>
      <w:proofErr w:type="spellStart"/>
      <w:proofErr w:type="gramStart"/>
      <w:r>
        <w:t>i</w:t>
      </w:r>
      <w:proofErr w:type="spellEnd"/>
      <w:r>
        <w:t xml:space="preserve"> :</w:t>
      </w:r>
      <w:proofErr w:type="gramEnd"/>
      <w:r>
        <w:t xml:space="preserve">= </w:t>
      </w:r>
      <w:proofErr w:type="spellStart"/>
      <w:r>
        <w:t>i</w:t>
      </w:r>
      <w:proofErr w:type="spellEnd"/>
      <w:r>
        <w:t xml:space="preserve"> + 1;</w:t>
      </w:r>
    </w:p>
    <w:p w14:paraId="03B51A32" w14:textId="77777777" w:rsidR="00112976" w:rsidRDefault="00112976" w:rsidP="00112976">
      <w:r>
        <w:tab/>
      </w:r>
      <w:r>
        <w:tab/>
        <w:t xml:space="preserve">INSERT INTO </w:t>
      </w:r>
      <w:proofErr w:type="spellStart"/>
      <w:r>
        <w:t>age_info</w:t>
      </w:r>
      <w:proofErr w:type="spellEnd"/>
      <w:r>
        <w:t xml:space="preserve"> VALUES(</w:t>
      </w:r>
      <w:proofErr w:type="spellStart"/>
      <w:proofErr w:type="gramStart"/>
      <w:r>
        <w:t>i,stuID</w:t>
      </w:r>
      <w:proofErr w:type="gramEnd"/>
      <w:r>
        <w:t>,sameAgeStu</w:t>
      </w:r>
      <w:proofErr w:type="spellEnd"/>
      <w:r>
        <w:t>);</w:t>
      </w:r>
    </w:p>
    <w:p w14:paraId="55BA922E" w14:textId="77777777" w:rsidR="00112976" w:rsidRDefault="00112976" w:rsidP="00112976">
      <w:r>
        <w:tab/>
        <w:t>END LOOP;</w:t>
      </w:r>
    </w:p>
    <w:p w14:paraId="7186DA61" w14:textId="77777777" w:rsidR="00112976" w:rsidRDefault="00112976" w:rsidP="00112976">
      <w:r>
        <w:tab/>
        <w:t>CLOSE cur;</w:t>
      </w:r>
    </w:p>
    <w:p w14:paraId="5D74BC1D" w14:textId="77777777" w:rsidR="00112976" w:rsidRDefault="00112976" w:rsidP="00112976">
      <w:r>
        <w:t xml:space="preserve">END </w:t>
      </w:r>
      <w:proofErr w:type="spellStart"/>
      <w:r>
        <w:t>ageInfoProc</w:t>
      </w:r>
      <w:proofErr w:type="spellEnd"/>
      <w:r>
        <w:t>;</w:t>
      </w:r>
    </w:p>
    <w:p w14:paraId="150632FD" w14:textId="53A6DE9D" w:rsidR="00112976" w:rsidRDefault="00112976" w:rsidP="00112976">
      <w:r>
        <w:t>/</w:t>
      </w:r>
    </w:p>
    <w:p w14:paraId="43B6FEA2" w14:textId="5E535F45" w:rsidR="00112976" w:rsidRDefault="00112976" w:rsidP="00112976"/>
    <w:p w14:paraId="3F7AD2C7" w14:textId="65F4E7AB" w:rsidR="00112976" w:rsidRDefault="00112976" w:rsidP="00112976"/>
    <w:p w14:paraId="7F6880FB" w14:textId="672912AB" w:rsidR="00112976" w:rsidRDefault="00112976" w:rsidP="00112976"/>
    <w:p w14:paraId="3A6C06BA" w14:textId="77777777" w:rsidR="00112976" w:rsidRDefault="00112976" w:rsidP="00112976">
      <w:r>
        <w:lastRenderedPageBreak/>
        <w:t>--MD Abdullah Al Nasim</w:t>
      </w:r>
    </w:p>
    <w:p w14:paraId="5D4AD14E" w14:textId="77777777" w:rsidR="00112976" w:rsidRDefault="00112976" w:rsidP="00112976">
      <w:r>
        <w:t>--15.01.04.085</w:t>
      </w:r>
    </w:p>
    <w:p w14:paraId="03AFBD93" w14:textId="373A9CDB" w:rsidR="00112976" w:rsidRDefault="00112976" w:rsidP="00112976">
      <w:r>
        <w:t>--B2</w:t>
      </w:r>
    </w:p>
    <w:p w14:paraId="43DE4C91" w14:textId="15B40BEF" w:rsidR="00112976" w:rsidRDefault="00112976" w:rsidP="00112976">
      <w:r>
        <w:t>-- #3</w:t>
      </w:r>
    </w:p>
    <w:p w14:paraId="422C33D0" w14:textId="77777777" w:rsidR="00112976" w:rsidRDefault="00112976" w:rsidP="00112976">
      <w:r>
        <w:t>SET SERVEROUTPUT ON;</w:t>
      </w:r>
    </w:p>
    <w:p w14:paraId="34CC83F0" w14:textId="77777777" w:rsidR="00112976" w:rsidRDefault="00112976" w:rsidP="00112976">
      <w:r>
        <w:t>BEGIN</w:t>
      </w:r>
    </w:p>
    <w:p w14:paraId="64DB1719" w14:textId="5EA03D8C" w:rsidR="00112976" w:rsidRDefault="00112976" w:rsidP="00112976">
      <w:r>
        <w:tab/>
      </w:r>
      <w:proofErr w:type="spellStart"/>
      <w:r>
        <w:t>ageInfoProc</w:t>
      </w:r>
      <w:proofErr w:type="spellEnd"/>
      <w:r>
        <w:t>(1000);</w:t>
      </w:r>
      <w:bookmarkStart w:id="0" w:name="_GoBack"/>
      <w:bookmarkEnd w:id="0"/>
      <w:r>
        <w:tab/>
      </w:r>
    </w:p>
    <w:p w14:paraId="44120AB3" w14:textId="77777777" w:rsidR="00112976" w:rsidRDefault="00112976" w:rsidP="00112976">
      <w:r>
        <w:t>END;</w:t>
      </w:r>
    </w:p>
    <w:p w14:paraId="7DE85989" w14:textId="03314F18" w:rsidR="00112976" w:rsidRDefault="00112976" w:rsidP="00112976">
      <w:r>
        <w:t>/</w:t>
      </w:r>
    </w:p>
    <w:sectPr w:rsidR="00112976" w:rsidSect="008039A2">
      <w:pgSz w:w="12240" w:h="15840"/>
      <w:pgMar w:top="864" w:right="576" w:bottom="576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0MzMzNLEwsbQwtDBS0lEKTi0uzszPAykwrAUAdEy9nSwAAAA="/>
  </w:docVars>
  <w:rsids>
    <w:rsidRoot w:val="00112976"/>
    <w:rsid w:val="00112976"/>
    <w:rsid w:val="001734D9"/>
    <w:rsid w:val="004720F4"/>
    <w:rsid w:val="008039A2"/>
    <w:rsid w:val="00D40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ABA4C9"/>
  <w15:chartTrackingRefBased/>
  <w15:docId w15:val="{EEB7D07D-60F8-49A1-B721-0E82D436F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Abdullah Al Nasim</dc:creator>
  <cp:keywords/>
  <dc:description/>
  <cp:lastModifiedBy>MD Abdullah Al Nasim</cp:lastModifiedBy>
  <cp:revision>2</cp:revision>
  <dcterms:created xsi:type="dcterms:W3CDTF">2018-06-22T18:43:00Z</dcterms:created>
  <dcterms:modified xsi:type="dcterms:W3CDTF">2018-06-22T18:46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